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8B74B" w14:textId="0BF0956A" w:rsidR="004D287E" w:rsidRPr="004302A0" w:rsidRDefault="00902D1D" w:rsidP="0083302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302A0">
        <w:rPr>
          <w:rFonts w:ascii="Times New Roman" w:hAnsi="Times New Roman" w:cs="Times New Roman"/>
          <w:b/>
          <w:bCs/>
          <w:sz w:val="24"/>
          <w:szCs w:val="24"/>
        </w:rPr>
        <w:t xml:space="preserve">Classifier integration model </w:t>
      </w:r>
      <w:r w:rsidR="00BA5EBC" w:rsidRPr="004302A0">
        <w:rPr>
          <w:rFonts w:ascii="Times New Roman" w:hAnsi="Times New Roman" w:cs="Times New Roman"/>
          <w:b/>
          <w:bCs/>
          <w:sz w:val="24"/>
          <w:szCs w:val="24"/>
        </w:rPr>
        <w:t>(CIM)</w:t>
      </w:r>
    </w:p>
    <w:p w14:paraId="7D58E99C" w14:textId="089FA6C2" w:rsidR="00FA66E9" w:rsidRPr="004302A0" w:rsidRDefault="00FA66E9" w:rsidP="00BA5E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t xml:space="preserve">The classifier integration model </w:t>
      </w:r>
      <w:r w:rsidR="00BA5EBC" w:rsidRPr="004302A0">
        <w:rPr>
          <w:rFonts w:ascii="Times New Roman" w:hAnsi="Times New Roman" w:cs="Times New Roman"/>
        </w:rPr>
        <w:t>utilizes</w:t>
      </w:r>
      <w:r w:rsidRPr="004302A0">
        <w:rPr>
          <w:rFonts w:ascii="Times New Roman" w:hAnsi="Times New Roman" w:cs="Times New Roman"/>
        </w:rPr>
        <w:t xml:space="preserve"> the confusion matrix values as a weight value for constituent classifier models. </w:t>
      </w:r>
    </w:p>
    <w:p w14:paraId="1E3186C0" w14:textId="7A3F7550" w:rsidR="00BA5EBC" w:rsidRPr="004302A0" w:rsidRDefault="00BA5EBC" w:rsidP="00BA5E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t>For each data x applied to CIM, each local classifier produces the probability that the data x belongs to the class j, Cj , as follows</w:t>
      </w:r>
    </w:p>
    <w:p w14:paraId="0BC25133" w14:textId="16B76E98" w:rsidR="00BA5EBC" w:rsidRPr="004302A0" w:rsidRDefault="00BA5EBC" w:rsidP="00BA5EBC">
      <w:pPr>
        <w:jc w:val="center"/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  <w:noProof/>
        </w:rPr>
        <w:drawing>
          <wp:inline distT="0" distB="0" distL="0" distR="0" wp14:anchorId="4ACA69FE" wp14:editId="525123DE">
            <wp:extent cx="2941983" cy="5349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43282" cy="53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4864" w14:textId="728197E9" w:rsidR="00BA5EBC" w:rsidRPr="004302A0" w:rsidRDefault="00BA5EBC" w:rsidP="00BA5E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k</m:t>
            </m:r>
          </m:sup>
        </m:sSubSup>
      </m:oMath>
      <w:r w:rsidRPr="004302A0">
        <w:rPr>
          <w:rFonts w:ascii="Times New Roman" w:hAnsi="Times New Roman" w:cs="Times New Roman"/>
        </w:rPr>
        <w:t xml:space="preserve"> represents the probability that the classifier k, classifies the data as Class j when the data is from of Class i and M denotes the number of classes.</w:t>
      </w:r>
    </w:p>
    <w:p w14:paraId="70ADBD27" w14:textId="601C2D7B" w:rsidR="00833025" w:rsidRPr="004302A0" w:rsidRDefault="00833025" w:rsidP="00BA5E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  <w:noProof/>
        </w:rPr>
        <w:drawing>
          <wp:inline distT="0" distB="0" distL="0" distR="0" wp14:anchorId="3494FF69" wp14:editId="747755F5">
            <wp:extent cx="532156" cy="219123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785" cy="22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02A0">
        <w:rPr>
          <w:rFonts w:ascii="Times New Roman" w:hAnsi="Times New Roman" w:cs="Times New Roman"/>
        </w:rPr>
        <w:t xml:space="preserve"> is the probability that the classifier k classifies the data as Class j</w:t>
      </w:r>
    </w:p>
    <w:p w14:paraId="1E9A9C57" w14:textId="0CBC3603" w:rsidR="00BA5EBC" w:rsidRPr="004302A0" w:rsidRDefault="00507463" w:rsidP="00BA5E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  <m:sup>
            <m:r>
              <w:rPr>
                <w:rFonts w:ascii="Cambria Math" w:hAnsi="Cambria Math" w:cs="Times New Roman"/>
              </w:rPr>
              <m:t>k</m:t>
            </m:r>
          </m:sup>
        </m:sSubSup>
        <m: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confusion matrix value</m:t>
                </m:r>
              </m:e>
              <m:sub>
                <m:r>
                  <w:rPr>
                    <w:rFonts w:ascii="Cambria Math" w:hAnsi="Cambria Math" w:cs="Times New Roman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</w:rPr>
                  <m:t>M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confusion matrix value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p>
                </m:sSubSup>
              </m:e>
            </m:nary>
          </m:den>
        </m:f>
      </m:oMath>
      <w:r w:rsidR="00BA5EBC" w:rsidRPr="004302A0">
        <w:rPr>
          <w:rFonts w:ascii="Times New Roman" w:hAnsi="Times New Roman" w:cs="Times New Roman"/>
        </w:rPr>
        <w:t xml:space="preserve"> (the probability is calculated for each class, vertically)</w:t>
      </w:r>
    </w:p>
    <w:p w14:paraId="161A79B0" w14:textId="180CD628" w:rsidR="00BA5EBC" w:rsidRPr="004302A0" w:rsidRDefault="00A44B94" w:rsidP="00BA5EBC">
      <w:pPr>
        <w:jc w:val="center"/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  <w:noProof/>
        </w:rPr>
        <w:drawing>
          <wp:inline distT="0" distB="0" distL="0" distR="0" wp14:anchorId="3F8079D3" wp14:editId="7C0F6C87">
            <wp:extent cx="1841500" cy="1010913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47745" cy="1014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11CD" w14:textId="589066EE" w:rsidR="00BA5EBC" w:rsidRPr="004302A0" w:rsidRDefault="00BA5EBC" w:rsidP="00BA5E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t>the classifier yields a probability that the data x belongs to the class j, Cj , as follows</w:t>
      </w:r>
    </w:p>
    <w:p w14:paraId="1BD79919" w14:textId="1EA0D798" w:rsidR="00BA5EBC" w:rsidRPr="004302A0" w:rsidRDefault="00BA5EBC" w:rsidP="00BA5EBC">
      <w:pPr>
        <w:jc w:val="center"/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  <w:noProof/>
        </w:rPr>
        <w:drawing>
          <wp:inline distT="0" distB="0" distL="0" distR="0" wp14:anchorId="1F43810E" wp14:editId="6F0820E3">
            <wp:extent cx="1900362" cy="441944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6330" cy="44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6897" w14:textId="205294FB" w:rsidR="00833025" w:rsidRPr="004302A0" w:rsidRDefault="00833025" w:rsidP="00833025">
      <w:pPr>
        <w:rPr>
          <w:rFonts w:ascii="Times New Roman" w:hAnsi="Times New Roman" w:cs="Times New Roman"/>
        </w:rPr>
      </w:pPr>
    </w:p>
    <w:p w14:paraId="7A5B9FE7" w14:textId="72DD9047" w:rsidR="00BA5EBC" w:rsidRPr="004302A0" w:rsidRDefault="00833025" w:rsidP="0083302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302A0">
        <w:rPr>
          <w:rFonts w:ascii="Times New Roman" w:hAnsi="Times New Roman" w:cs="Times New Roman"/>
          <w:b/>
          <w:bCs/>
          <w:sz w:val="24"/>
          <w:szCs w:val="24"/>
        </w:rPr>
        <w:t>Classifier integration model (CIM)</w:t>
      </w:r>
      <w:r w:rsidR="007206A0">
        <w:rPr>
          <w:rFonts w:ascii="Times New Roman" w:hAnsi="Times New Roman" w:cs="Times New Roman"/>
          <w:b/>
          <w:bCs/>
          <w:sz w:val="24"/>
          <w:szCs w:val="24"/>
        </w:rPr>
        <w:t xml:space="preserve"> for Diabetes dataset</w:t>
      </w:r>
    </w:p>
    <w:p w14:paraId="7C6A5829" w14:textId="0B4EE7CE" w:rsidR="00A65755" w:rsidRPr="004302A0" w:rsidRDefault="00833025" w:rsidP="00A657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t>we generated three distinct (ensembled) classifiers for each class (Diabetes, Prediabetes, Normal)</w:t>
      </w:r>
    </w:p>
    <w:p w14:paraId="30D92B64" w14:textId="17C723E2" w:rsidR="00A44B94" w:rsidRPr="004302A0" w:rsidRDefault="00CF17F1" w:rsidP="00A65755">
      <w:pPr>
        <w:jc w:val="center"/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DB84428" wp14:editId="49D9D2F4">
                <wp:simplePos x="0" y="0"/>
                <wp:positionH relativeFrom="column">
                  <wp:posOffset>82550</wp:posOffset>
                </wp:positionH>
                <wp:positionV relativeFrom="paragraph">
                  <wp:posOffset>257810</wp:posOffset>
                </wp:positionV>
                <wp:extent cx="6371590" cy="1593215"/>
                <wp:effectExtent l="0" t="0" r="0" b="6985"/>
                <wp:wrapTight wrapText="bothSides">
                  <wp:wrapPolygon edited="0">
                    <wp:start x="0" y="0"/>
                    <wp:lineTo x="0" y="21436"/>
                    <wp:lineTo x="14853" y="21436"/>
                    <wp:lineTo x="14853" y="20662"/>
                    <wp:lineTo x="21505" y="17046"/>
                    <wp:lineTo x="21505" y="2583"/>
                    <wp:lineTo x="14853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1590" cy="1593215"/>
                          <a:chOff x="0" y="0"/>
                          <a:chExt cx="6371590" cy="1593215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6100" cy="159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70400" y="215900"/>
                            <a:ext cx="1901190" cy="10318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27FCBC5" id="Group 9" o:spid="_x0000_s1026" style="position:absolute;margin-left:6.5pt;margin-top:20.3pt;width:501.7pt;height:125.45pt;z-index:251659264" coordsize="63715,159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7" type="#_x0000_t75" style="position:absolute;width:43561;height:159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">
                  <v:imagedata r:id="rId11" o:title=""/>
                </v:shape>
                <v:shape id="Picture 7" o:spid="_x0000_s1028" type="#_x0000_t75" style="position:absolute;left:44704;top:2159;width:19011;height:10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">
                  <v:imagedata r:id="rId12" o:title=""/>
                </v:shape>
                <w10:wrap type="tight"/>
              </v:group>
            </w:pict>
          </mc:Fallback>
        </mc:AlternateContent>
      </w:r>
    </w:p>
    <w:p w14:paraId="73DC559F" w14:textId="74D92414" w:rsidR="00A44B94" w:rsidRPr="004302A0" w:rsidRDefault="00A44B94">
      <w:pPr>
        <w:rPr>
          <w:rFonts w:ascii="Times New Roman" w:hAnsi="Times New Roman" w:cs="Times New Roman"/>
        </w:rPr>
      </w:pPr>
      <w:r w:rsidRPr="004302A0">
        <w:rPr>
          <w:rFonts w:ascii="Times New Roman" w:hAnsi="Times New Roman" w:cs="Times New Roman"/>
        </w:rPr>
        <w:br w:type="page"/>
      </w:r>
    </w:p>
    <w:p w14:paraId="7821A9C1" w14:textId="77777777" w:rsidR="00A65755" w:rsidRPr="004302A0" w:rsidRDefault="00A65755" w:rsidP="00A65755">
      <w:pPr>
        <w:jc w:val="center"/>
        <w:rPr>
          <w:rFonts w:ascii="Times New Roman" w:hAnsi="Times New Roman" w:cs="Times New Roman"/>
        </w:rPr>
      </w:pPr>
    </w:p>
    <w:p w14:paraId="5875BB23" w14:textId="5013318C" w:rsidR="00087691" w:rsidRDefault="00A65755" w:rsidP="0008769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D</m:t>
            </m:r>
          </m:e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0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 xml:space="preserve">+[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]</m:t>
        </m:r>
      </m:oMath>
      <w:r w:rsidR="00101D2D">
        <w:rPr>
          <w:rFonts w:ascii="Times New Roman" w:hAnsi="Times New Roman" w:cs="Times New Roman"/>
        </w:rPr>
        <w:t xml:space="preserve">  </w:t>
      </w:r>
    </w:p>
    <w:p w14:paraId="0B60B243" w14:textId="77777777" w:rsidR="00087691" w:rsidRPr="004302A0" w:rsidRDefault="00087691" w:rsidP="00087691">
      <w:pPr>
        <w:pStyle w:val="ListParagraph"/>
        <w:rPr>
          <w:rFonts w:ascii="Times New Roman" w:hAnsi="Times New Roman" w:cs="Times New Roman"/>
        </w:rPr>
      </w:pPr>
    </w:p>
    <w:p w14:paraId="37990382" w14:textId="77777777" w:rsidR="00087691" w:rsidRPr="004302A0" w:rsidRDefault="00087691" w:rsidP="0008769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D</m:t>
            </m:r>
          </m:e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0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 xml:space="preserve">+[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]</m:t>
        </m:r>
      </m:oMath>
      <w:r>
        <w:rPr>
          <w:rFonts w:ascii="Times New Roman" w:hAnsi="Times New Roman" w:cs="Times New Roman"/>
        </w:rPr>
        <w:t xml:space="preserve"> + </w:t>
      </w:r>
    </w:p>
    <w:p w14:paraId="58B91728" w14:textId="726B1340" w:rsidR="00087691" w:rsidRPr="004302A0" w:rsidRDefault="00087691" w:rsidP="00087691">
      <w:pPr>
        <w:pStyle w:val="ListParagraph"/>
        <w:rPr>
          <w:rFonts w:ascii="Times New Roman" w:hAnsi="Times New Roman" w:cs="Times New Roman"/>
        </w:rPr>
      </w:pPr>
    </w:p>
    <w:p w14:paraId="4FBA4940" w14:textId="789E92C0" w:rsidR="00087691" w:rsidRPr="004302A0" w:rsidRDefault="00087691" w:rsidP="0008769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0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N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 xml:space="preserve">+[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1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</w:rPr>
              <m:t>+ P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PD</m:t>
                </m:r>
              </m:e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</w:rPr>
                  <m:t>10</m:t>
                </m:r>
              </m:sub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bSup>
          </m:e>
        </m:d>
        <m:r>
          <w:rPr>
            <w:rFonts w:ascii="Cambria Math" w:hAnsi="Cambria Math" w:cs="Times New Roman"/>
          </w:rPr>
          <m:t>]</m:t>
        </m:r>
      </m:oMath>
      <w:r>
        <w:rPr>
          <w:rFonts w:ascii="Times New Roman" w:hAnsi="Times New Roman" w:cs="Times New Roman"/>
        </w:rPr>
        <w:t xml:space="preserve"> </w:t>
      </w:r>
    </w:p>
    <w:p w14:paraId="1A834F9F" w14:textId="04286B3F" w:rsidR="00A65755" w:rsidRPr="004302A0" w:rsidRDefault="00A65755" w:rsidP="00087691">
      <w:pPr>
        <w:pStyle w:val="ListParagraph"/>
        <w:rPr>
          <w:rFonts w:ascii="Times New Roman" w:hAnsi="Times New Roman" w:cs="Times New Roman"/>
        </w:rPr>
      </w:pPr>
    </w:p>
    <w:p w14:paraId="5F263A62" w14:textId="7607C674" w:rsidR="00A65755" w:rsidRDefault="009B10E1" w:rsidP="009B10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: normal, NN: not normal, D: diabetes, ND: note diabetes, PD: prediabetes, NPD: not prediabetes]</w:t>
      </w:r>
    </w:p>
    <w:p w14:paraId="2355482E" w14:textId="38F4DEA4" w:rsidR="009B10E1" w:rsidRPr="007206A0" w:rsidRDefault="009B10E1" w:rsidP="009B10E1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lass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argmax(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</m:e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,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PD</m:t>
              </m:r>
            </m:e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,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D</m:t>
              </m:r>
            </m:e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)</m:t>
          </m:r>
        </m:oMath>
      </m:oMathPara>
    </w:p>
    <w:p w14:paraId="250E1451" w14:textId="282E3FFE" w:rsidR="007206A0" w:rsidRDefault="007206A0" w:rsidP="009B10E1">
      <w:pPr>
        <w:rPr>
          <w:rFonts w:ascii="Times New Roman" w:hAnsi="Times New Roman" w:cs="Times New Roman"/>
        </w:rPr>
      </w:pPr>
    </w:p>
    <w:p w14:paraId="1159C194" w14:textId="627B0610" w:rsidR="007206A0" w:rsidRDefault="007206A0" w:rsidP="007206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ature importance from Random forest</w:t>
      </w:r>
    </w:p>
    <w:p w14:paraId="24A479A4" w14:textId="5A91D1D5" w:rsidR="007206A0" w:rsidRDefault="0026647F" w:rsidP="007206A0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4301D9E" wp14:editId="72EF2EAF">
            <wp:extent cx="3378200" cy="19084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35" cy="1912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C2917" w14:textId="211A753A" w:rsidR="007206A0" w:rsidRDefault="00507463" w:rsidP="00E236D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gram plot of HbA1C, AGE</w:t>
      </w:r>
      <w:bookmarkStart w:id="0" w:name="_GoBack"/>
      <w:bookmarkEnd w:id="0"/>
    </w:p>
    <w:p w14:paraId="5E886A50" w14:textId="72605628" w:rsidR="00507463" w:rsidRDefault="00507463" w:rsidP="00507463">
      <w:pPr>
        <w:rPr>
          <w:noProof/>
        </w:rPr>
      </w:pPr>
      <w:r>
        <w:rPr>
          <w:noProof/>
        </w:rPr>
        <w:drawing>
          <wp:inline distT="0" distB="0" distL="0" distR="0" wp14:anchorId="06FB44B1" wp14:editId="3D525A86">
            <wp:extent cx="5937250" cy="2374900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63F32" w14:textId="369736CC" w:rsidR="00507463" w:rsidRDefault="00507463" w:rsidP="00507463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879B9FF" wp14:editId="0C773459">
            <wp:extent cx="5937250" cy="226060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FC4F" w14:textId="3365587D" w:rsidR="00507463" w:rsidRDefault="00507463" w:rsidP="00507463">
      <w:pPr>
        <w:rPr>
          <w:rFonts w:ascii="Times New Roman" w:hAnsi="Times New Roman" w:cs="Times New Roman"/>
        </w:rPr>
      </w:pPr>
    </w:p>
    <w:p w14:paraId="52007B91" w14:textId="77914071" w:rsidR="00507463" w:rsidRDefault="00507463" w:rsidP="00507463">
      <w:pPr>
        <w:rPr>
          <w:rFonts w:ascii="Times New Roman" w:hAnsi="Times New Roman" w:cs="Times New Roman"/>
        </w:rPr>
      </w:pPr>
    </w:p>
    <w:p w14:paraId="1A6215EE" w14:textId="77777777" w:rsidR="00507463" w:rsidRPr="00507463" w:rsidRDefault="00507463" w:rsidP="00507463">
      <w:pPr>
        <w:rPr>
          <w:rFonts w:ascii="Times New Roman" w:hAnsi="Times New Roman" w:cs="Times New Roman"/>
        </w:rPr>
      </w:pPr>
    </w:p>
    <w:sectPr w:rsidR="00507463" w:rsidRPr="00507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2F39"/>
    <w:multiLevelType w:val="hybridMultilevel"/>
    <w:tmpl w:val="4F40B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068B9"/>
    <w:multiLevelType w:val="hybridMultilevel"/>
    <w:tmpl w:val="9B8A8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5B4FBE"/>
    <w:multiLevelType w:val="hybridMultilevel"/>
    <w:tmpl w:val="540E21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2B5D3A"/>
    <w:multiLevelType w:val="hybridMultilevel"/>
    <w:tmpl w:val="9662D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8736F0"/>
    <w:multiLevelType w:val="hybridMultilevel"/>
    <w:tmpl w:val="E032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bUwNzAzMTIxNTVV0lEKTi0uzszPAykwqgUAJQ25VCwAAAA="/>
  </w:docVars>
  <w:rsids>
    <w:rsidRoot w:val="00902D1D"/>
    <w:rsid w:val="00087691"/>
    <w:rsid w:val="00101D2D"/>
    <w:rsid w:val="0026647F"/>
    <w:rsid w:val="00427A89"/>
    <w:rsid w:val="004302A0"/>
    <w:rsid w:val="00507463"/>
    <w:rsid w:val="00650782"/>
    <w:rsid w:val="006518F0"/>
    <w:rsid w:val="007206A0"/>
    <w:rsid w:val="00833025"/>
    <w:rsid w:val="008E6E68"/>
    <w:rsid w:val="00902D1D"/>
    <w:rsid w:val="00917431"/>
    <w:rsid w:val="009274A6"/>
    <w:rsid w:val="009B10E1"/>
    <w:rsid w:val="00A159CA"/>
    <w:rsid w:val="00A44B94"/>
    <w:rsid w:val="00A65755"/>
    <w:rsid w:val="00AA25D8"/>
    <w:rsid w:val="00B71597"/>
    <w:rsid w:val="00BA5EBC"/>
    <w:rsid w:val="00BE6DF4"/>
    <w:rsid w:val="00CF17F1"/>
    <w:rsid w:val="00E236DA"/>
    <w:rsid w:val="00FA66E9"/>
    <w:rsid w:val="00FE7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27152"/>
  <w15:chartTrackingRefBased/>
  <w15:docId w15:val="{AB1D2172-A043-478F-BF42-19D973F12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EB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5EBC"/>
    <w:rPr>
      <w:color w:val="808080"/>
    </w:rPr>
  </w:style>
  <w:style w:type="table" w:styleId="TableGrid">
    <w:name w:val="Table Grid"/>
    <w:basedOn w:val="TableNormal"/>
    <w:uiPriority w:val="39"/>
    <w:rsid w:val="00A44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8</TotalTime>
  <Pages>3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17</cp:revision>
  <dcterms:created xsi:type="dcterms:W3CDTF">2020-03-30T12:44:00Z</dcterms:created>
  <dcterms:modified xsi:type="dcterms:W3CDTF">2020-03-31T13:59:00Z</dcterms:modified>
</cp:coreProperties>
</file>